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7225AAF" w14:textId="77777777" w:rsidR="004D6564" w:rsidRPr="00FF2A27" w:rsidRDefault="004D6564" w:rsidP="004D6564">
      <w:pPr>
        <w:pStyle w:val="NormalnyWeb"/>
        <w:spacing w:before="0" w:beforeAutospacing="0" w:after="0" w:afterAutospacing="0"/>
        <w:jc w:val="center"/>
        <w:rPr>
          <w:b/>
          <w:lang w:val="en-US"/>
        </w:rPr>
      </w:pPr>
      <w:r w:rsidRPr="00FF2A27">
        <w:rPr>
          <w:b/>
          <w:lang w:val="en-US"/>
        </w:rPr>
        <w:t>Assistant in Economics and Finance</w:t>
      </w:r>
    </w:p>
    <w:p w14:paraId="6BFDABB6" w14:textId="77777777" w:rsidR="004D6564" w:rsidRPr="00C7468C" w:rsidRDefault="004D6564" w:rsidP="004D6564">
      <w:pPr>
        <w:pStyle w:val="NormalnyWeb"/>
        <w:spacing w:before="0" w:beforeAutospacing="0" w:after="0" w:afterAutospacing="0"/>
        <w:jc w:val="center"/>
        <w:rPr>
          <w:b/>
          <w:lang w:val="en-US"/>
        </w:rPr>
      </w:pPr>
      <w:r w:rsidRPr="00C7468C">
        <w:rPr>
          <w:b/>
          <w:lang w:val="en-US"/>
        </w:rPr>
        <w:t xml:space="preserve">Warsaw University of Life Sciences - </w:t>
      </w:r>
      <w:r>
        <w:rPr>
          <w:b/>
          <w:lang w:val="en-US"/>
        </w:rPr>
        <w:t>SGGW</w:t>
      </w:r>
    </w:p>
    <w:p w14:paraId="7DB15189" w14:textId="77777777" w:rsidR="004D6564" w:rsidRPr="004D6564" w:rsidRDefault="004D6564" w:rsidP="004D6564">
      <w:pPr>
        <w:pStyle w:val="NormalnyWeb"/>
        <w:spacing w:before="0" w:beforeAutospacing="0" w:after="0" w:afterAutospacing="0"/>
        <w:jc w:val="center"/>
        <w:rPr>
          <w:b/>
          <w:lang w:val="en-US"/>
        </w:rPr>
      </w:pPr>
      <w:r w:rsidRPr="004D6564">
        <w:rPr>
          <w:b/>
          <w:lang w:val="en-US"/>
        </w:rPr>
        <w:t>Institute of Economics and Finance</w:t>
      </w:r>
    </w:p>
    <w:p w14:paraId="1691EEAE" w14:textId="77777777" w:rsidR="004D6564" w:rsidRPr="00C36223" w:rsidRDefault="004D6564" w:rsidP="004D6564">
      <w:pPr>
        <w:spacing w:line="23" w:lineRule="atLeast"/>
        <w:jc w:val="center"/>
        <w:rPr>
          <w:lang w:val="en-US"/>
        </w:rPr>
      </w:pPr>
    </w:p>
    <w:p w14:paraId="777E5110" w14:textId="77777777" w:rsidR="004D6564" w:rsidRPr="00C36223" w:rsidRDefault="004D6564" w:rsidP="004D6564">
      <w:pPr>
        <w:spacing w:line="23" w:lineRule="atLeast"/>
        <w:rPr>
          <w:b/>
          <w:u w:val="single"/>
          <w:lang w:val="en-US"/>
        </w:rPr>
      </w:pPr>
      <w:r w:rsidRPr="00C36223">
        <w:rPr>
          <w:b/>
          <w:u w:val="single"/>
          <w:lang w:val="en-US"/>
        </w:rPr>
        <w:t>Information about the competition:</w:t>
      </w:r>
    </w:p>
    <w:p w14:paraId="43F8DA6F" w14:textId="77777777" w:rsidR="004D6564" w:rsidRPr="001324D2" w:rsidRDefault="00BF77AF" w:rsidP="004D6564">
      <w:pPr>
        <w:pStyle w:val="NormalnyWeb"/>
        <w:spacing w:before="0" w:beforeAutospacing="0" w:after="0" w:afterAutospacing="0"/>
        <w:rPr>
          <w:color w:val="0E101A"/>
          <w:lang w:val="en-US"/>
        </w:rPr>
      </w:pPr>
      <w:r w:rsidRPr="001324D2">
        <w:rPr>
          <w:color w:val="0E101A"/>
          <w:lang w:val="en-US"/>
        </w:rPr>
        <w:t>INSTITUTE OF ECONOMICS AND FINANCE</w:t>
      </w:r>
    </w:p>
    <w:p w14:paraId="3CE0A579" w14:textId="45D4674B" w:rsidR="004D6564" w:rsidRPr="00D271A5" w:rsidRDefault="004D6564" w:rsidP="00C91C48">
      <w:pPr>
        <w:spacing w:line="23" w:lineRule="atLeast"/>
        <w:rPr>
          <w:lang w:val="en-GB"/>
        </w:rPr>
      </w:pPr>
      <w:r w:rsidRPr="00C91C48">
        <w:rPr>
          <w:lang w:val="en-US"/>
        </w:rPr>
        <w:t xml:space="preserve">POSITION: </w:t>
      </w:r>
      <w:r w:rsidR="00D271A5" w:rsidRPr="00D271A5">
        <w:rPr>
          <w:lang w:val="en-GB"/>
        </w:rPr>
        <w:t>……………………….</w:t>
      </w:r>
    </w:p>
    <w:p w14:paraId="2213A4F6" w14:textId="77777777" w:rsidR="00D271A5" w:rsidRPr="008F3A9C" w:rsidRDefault="00BF77AF" w:rsidP="00D271A5">
      <w:pPr>
        <w:pStyle w:val="NormalnyWeb"/>
        <w:spacing w:before="0" w:beforeAutospacing="0" w:after="0" w:afterAutospacing="0"/>
        <w:rPr>
          <w:color w:val="0E101A"/>
          <w:u w:val="single"/>
          <w:lang w:val="en-GB"/>
        </w:rPr>
      </w:pPr>
      <w:r w:rsidRPr="00BF77AF">
        <w:rPr>
          <w:color w:val="0E101A"/>
          <w:u w:val="single"/>
          <w:lang w:val="en-US"/>
        </w:rPr>
        <w:t xml:space="preserve">DEPARTMENT OF </w:t>
      </w:r>
      <w:r w:rsidR="00D271A5" w:rsidRPr="008F3A9C">
        <w:rPr>
          <w:color w:val="0E101A"/>
          <w:u w:val="single"/>
          <w:lang w:val="en-GB"/>
        </w:rPr>
        <w:t xml:space="preserve">………………………. </w:t>
      </w:r>
    </w:p>
    <w:p w14:paraId="4E405288" w14:textId="2734725A" w:rsidR="004D6564" w:rsidRDefault="004D6564" w:rsidP="00D271A5">
      <w:pPr>
        <w:pStyle w:val="NormalnyWeb"/>
        <w:spacing w:before="0" w:beforeAutospacing="0" w:after="0" w:afterAutospacing="0"/>
        <w:rPr>
          <w:lang w:val="en-US"/>
        </w:rPr>
      </w:pPr>
      <w:r w:rsidRPr="00C36223">
        <w:rPr>
          <w:lang w:val="en-US"/>
        </w:rPr>
        <w:t>COMPETITION MODE: one-step competition</w:t>
      </w:r>
    </w:p>
    <w:p w14:paraId="1CB9CA48" w14:textId="77777777" w:rsidR="00D271A5" w:rsidRPr="00D271A5" w:rsidRDefault="004D6564" w:rsidP="004D6564">
      <w:pPr>
        <w:spacing w:line="23" w:lineRule="atLeast"/>
        <w:rPr>
          <w:lang w:val="en-US"/>
        </w:rPr>
      </w:pPr>
      <w:r w:rsidRPr="00BF77AF">
        <w:rPr>
          <w:lang w:val="en-US"/>
        </w:rPr>
        <w:t xml:space="preserve">NUMBER OF POSITIONS: </w:t>
      </w:r>
      <w:r w:rsidR="00D271A5" w:rsidRPr="00D271A5">
        <w:rPr>
          <w:lang w:val="en-GB"/>
        </w:rPr>
        <w:t xml:space="preserve">………………………. </w:t>
      </w:r>
    </w:p>
    <w:p w14:paraId="0333CE30" w14:textId="13436D03" w:rsidR="004D6564" w:rsidRDefault="004D6564" w:rsidP="004D6564">
      <w:pPr>
        <w:spacing w:line="23" w:lineRule="atLeast"/>
        <w:rPr>
          <w:lang w:val="en-US"/>
        </w:rPr>
      </w:pPr>
      <w:r>
        <w:rPr>
          <w:lang w:val="en-US"/>
        </w:rPr>
        <w:t>FILED OF SCIENCE</w:t>
      </w:r>
      <w:r w:rsidRPr="00C36223">
        <w:rPr>
          <w:lang w:val="en-US"/>
        </w:rPr>
        <w:t xml:space="preserve">: </w:t>
      </w:r>
      <w:r w:rsidR="00BF77AF" w:rsidRPr="00C36223">
        <w:rPr>
          <w:lang w:val="en-US"/>
        </w:rPr>
        <w:t>social sciences</w:t>
      </w:r>
    </w:p>
    <w:p w14:paraId="4075F801" w14:textId="77777777" w:rsidR="00D271A5" w:rsidRDefault="004D6564" w:rsidP="00D271A5">
      <w:pPr>
        <w:spacing w:line="23" w:lineRule="atLeast"/>
        <w:rPr>
          <w:color w:val="0E101A"/>
          <w:lang w:val="en-US"/>
        </w:rPr>
      </w:pPr>
      <w:r w:rsidRPr="00C36223">
        <w:rPr>
          <w:lang w:val="en-US"/>
        </w:rPr>
        <w:t xml:space="preserve">DISCIPLINE: </w:t>
      </w:r>
      <w:r w:rsidR="00BF77AF" w:rsidRPr="001324D2">
        <w:rPr>
          <w:color w:val="0E101A"/>
          <w:lang w:val="en-US"/>
        </w:rPr>
        <w:t>economics and finance</w:t>
      </w:r>
    </w:p>
    <w:p w14:paraId="66299A6F" w14:textId="4B3B9D10" w:rsidR="00D271A5" w:rsidRDefault="00D271A5" w:rsidP="00D271A5">
      <w:pPr>
        <w:spacing w:line="23" w:lineRule="atLeast"/>
        <w:rPr>
          <w:lang w:val="en-US"/>
        </w:rPr>
      </w:pPr>
      <w:r w:rsidRPr="00C9689E">
        <w:rPr>
          <w:lang w:val="en-US"/>
        </w:rPr>
        <w:t xml:space="preserve">DATE OF ANNOUNCEMENT: </w:t>
      </w:r>
      <w:r>
        <w:rPr>
          <w:lang w:val="en-US"/>
        </w:rPr>
        <w:t>…………………….</w:t>
      </w:r>
    </w:p>
    <w:p w14:paraId="768C3B4D" w14:textId="6BD5BA49" w:rsidR="00D271A5" w:rsidRPr="00057205" w:rsidRDefault="00D271A5" w:rsidP="00D271A5">
      <w:pPr>
        <w:spacing w:line="23" w:lineRule="atLeast"/>
        <w:rPr>
          <w:lang w:val="en-US"/>
        </w:rPr>
      </w:pPr>
      <w:r w:rsidRPr="00C9689E">
        <w:rPr>
          <w:lang w:val="en-US"/>
        </w:rPr>
        <w:t xml:space="preserve">DEADLINE FOR SUBMISSION OF OFFERS: </w:t>
      </w:r>
      <w:r>
        <w:rPr>
          <w:lang w:val="en-US"/>
        </w:rPr>
        <w:t>…………………….</w:t>
      </w:r>
    </w:p>
    <w:p w14:paraId="59B1186E" w14:textId="77777777" w:rsidR="004D6564" w:rsidRPr="00C36223" w:rsidRDefault="004D6564" w:rsidP="004D6564">
      <w:pPr>
        <w:spacing w:line="23" w:lineRule="atLeast"/>
        <w:rPr>
          <w:lang w:val="en-US"/>
        </w:rPr>
      </w:pPr>
    </w:p>
    <w:p w14:paraId="7A0328C5" w14:textId="77777777" w:rsidR="004D6564" w:rsidRPr="00C36223" w:rsidRDefault="004D6564" w:rsidP="004D6564">
      <w:pPr>
        <w:spacing w:line="23" w:lineRule="atLeast"/>
        <w:rPr>
          <w:b/>
          <w:u w:val="single"/>
          <w:lang w:val="en-US"/>
        </w:rPr>
      </w:pPr>
      <w:r w:rsidRPr="00C36223">
        <w:rPr>
          <w:b/>
          <w:u w:val="single"/>
          <w:lang w:val="en-US"/>
        </w:rPr>
        <w:t>PLACE OF ANNOUNCEMENT OF THE COMPETITION:</w:t>
      </w:r>
    </w:p>
    <w:p w14:paraId="66401496" w14:textId="4910E68A" w:rsidR="004D6564" w:rsidRPr="008F3A9C" w:rsidRDefault="004D6564" w:rsidP="004D6564">
      <w:pPr>
        <w:spacing w:line="23" w:lineRule="atLeast"/>
        <w:rPr>
          <w:rStyle w:val="Pogrubienie"/>
          <w:b w:val="0"/>
          <w:color w:val="0E101A"/>
        </w:rPr>
      </w:pPr>
      <w:r w:rsidRPr="008F3A9C">
        <w:rPr>
          <w:rStyle w:val="Pogrubienie"/>
          <w:b w:val="0"/>
          <w:color w:val="0E101A"/>
        </w:rPr>
        <w:t>I. https://</w:t>
      </w:r>
      <w:r w:rsidR="00D271A5" w:rsidRPr="008F3A9C">
        <w:t xml:space="preserve"> </w:t>
      </w:r>
      <w:r w:rsidR="00D271A5" w:rsidRPr="008F3A9C">
        <w:rPr>
          <w:rStyle w:val="Pogrubienie"/>
          <w:b w:val="0"/>
          <w:color w:val="0E101A"/>
        </w:rPr>
        <w:t>bip.sggw.edu.pl/</w:t>
      </w:r>
      <w:proofErr w:type="spellStart"/>
      <w:r w:rsidR="00D271A5" w:rsidRPr="008F3A9C">
        <w:rPr>
          <w:rStyle w:val="Pogrubienie"/>
          <w:b w:val="0"/>
          <w:color w:val="0E101A"/>
        </w:rPr>
        <w:t>artykuly</w:t>
      </w:r>
      <w:proofErr w:type="spellEnd"/>
      <w:r w:rsidR="00D271A5" w:rsidRPr="008F3A9C">
        <w:rPr>
          <w:rStyle w:val="Pogrubienie"/>
          <w:b w:val="0"/>
          <w:color w:val="0E101A"/>
        </w:rPr>
        <w:t xml:space="preserve">/pracownicy-naukowi </w:t>
      </w:r>
    </w:p>
    <w:p w14:paraId="4362A49F" w14:textId="29969DF6" w:rsidR="004D6564" w:rsidRPr="009F30A4" w:rsidRDefault="004D6564" w:rsidP="004D6564">
      <w:pPr>
        <w:spacing w:line="23" w:lineRule="atLeast"/>
        <w:rPr>
          <w:rStyle w:val="Pogrubienie"/>
          <w:b w:val="0"/>
          <w:color w:val="0E101A"/>
        </w:rPr>
      </w:pPr>
      <w:r w:rsidRPr="009F30A4">
        <w:rPr>
          <w:rStyle w:val="Pogrubienie"/>
          <w:b w:val="0"/>
          <w:color w:val="0E101A"/>
        </w:rPr>
        <w:t>II. http://www.bazaogloszen.nauka.gov.pl/</w:t>
      </w:r>
    </w:p>
    <w:p w14:paraId="3A523158" w14:textId="1236B1C0" w:rsidR="004D6564" w:rsidRPr="008E2039" w:rsidRDefault="004D6564" w:rsidP="004D6564">
      <w:pPr>
        <w:spacing w:line="23" w:lineRule="atLeast"/>
        <w:rPr>
          <w:rStyle w:val="Pogrubienie"/>
          <w:b w:val="0"/>
          <w:color w:val="0E101A"/>
        </w:rPr>
      </w:pPr>
      <w:r w:rsidRPr="009F30A4">
        <w:rPr>
          <w:rStyle w:val="Pogrubienie"/>
          <w:b w:val="0"/>
          <w:color w:val="0E101A"/>
        </w:rPr>
        <w:t>III. https://euraxess.ec.europa.eu/</w:t>
      </w:r>
    </w:p>
    <w:p w14:paraId="5031F128" w14:textId="01587DA2" w:rsidR="003B4CE6" w:rsidRPr="00F94B28" w:rsidRDefault="004D6564" w:rsidP="003B4CE6">
      <w:pPr>
        <w:pStyle w:val="HTML-wstpniesformatowany"/>
        <w:spacing w:line="540" w:lineRule="atLeast"/>
        <w:contextualSpacing/>
        <w:rPr>
          <w:rFonts w:ascii="Times New Roman" w:hAnsi="Times New Roman" w:cs="Times New Roman"/>
          <w:color w:val="0E101A"/>
          <w:sz w:val="24"/>
          <w:szCs w:val="24"/>
          <w:lang w:val="en-US"/>
        </w:rPr>
      </w:pPr>
      <w:r w:rsidRPr="003B4CE6">
        <w:rPr>
          <w:rFonts w:ascii="Times New Roman" w:hAnsi="Times New Roman" w:cs="Times New Roman"/>
          <w:b/>
          <w:bCs/>
          <w:color w:val="0E101A"/>
          <w:sz w:val="24"/>
          <w:szCs w:val="24"/>
          <w:u w:val="single"/>
          <w:lang w:val="en-GB"/>
        </w:rPr>
        <w:t>KEY WORDS</w:t>
      </w:r>
      <w:r w:rsidRPr="003B4CE6">
        <w:rPr>
          <w:rFonts w:ascii="Times New Roman" w:hAnsi="Times New Roman" w:cs="Times New Roman"/>
          <w:bCs/>
          <w:color w:val="0E101A"/>
          <w:sz w:val="24"/>
          <w:szCs w:val="24"/>
          <w:lang w:val="en-GB"/>
        </w:rPr>
        <w:t xml:space="preserve">: </w:t>
      </w:r>
    </w:p>
    <w:p w14:paraId="1862FF25" w14:textId="58E41386" w:rsidR="00057205" w:rsidRPr="00057205" w:rsidRDefault="00057205" w:rsidP="00057205">
      <w:pPr>
        <w:pStyle w:val="HTML-wstpniesformatowany"/>
        <w:contextualSpacing/>
        <w:rPr>
          <w:rFonts w:ascii="Times New Roman" w:hAnsi="Times New Roman" w:cs="Times New Roman"/>
          <w:color w:val="0E101A"/>
          <w:sz w:val="24"/>
          <w:szCs w:val="24"/>
          <w:lang w:val="en-US"/>
        </w:rPr>
      </w:pPr>
    </w:p>
    <w:p w14:paraId="27CA445B" w14:textId="77777777" w:rsidR="004D6564" w:rsidRPr="00582ABE" w:rsidRDefault="004D6564" w:rsidP="004D6564">
      <w:pPr>
        <w:pStyle w:val="NormalnyWeb"/>
        <w:spacing w:before="0" w:beforeAutospacing="0" w:after="0" w:afterAutospacing="0"/>
        <w:rPr>
          <w:color w:val="0E101A"/>
          <w:u w:val="single"/>
          <w:lang w:val="en-US"/>
        </w:rPr>
      </w:pPr>
      <w:r w:rsidRPr="00582ABE">
        <w:rPr>
          <w:rStyle w:val="Pogrubienie"/>
          <w:color w:val="0E101A"/>
          <w:u w:val="single"/>
          <w:lang w:val="en-US"/>
        </w:rPr>
        <w:t>DESCRIPTION: </w:t>
      </w:r>
    </w:p>
    <w:p w14:paraId="523ED978" w14:textId="77777777" w:rsidR="00382FF9" w:rsidRPr="001324D2" w:rsidRDefault="00382FF9" w:rsidP="00382FF9">
      <w:pPr>
        <w:pStyle w:val="NormalnyWeb"/>
        <w:spacing w:before="0" w:beforeAutospacing="0" w:after="0" w:afterAutospacing="0"/>
        <w:jc w:val="both"/>
        <w:rPr>
          <w:color w:val="0E101A"/>
          <w:lang w:val="en-US"/>
        </w:rPr>
      </w:pPr>
      <w:r w:rsidRPr="001324D2">
        <w:rPr>
          <w:color w:val="0E101A"/>
          <w:lang w:val="en-US"/>
        </w:rPr>
        <w:t xml:space="preserve">The Candidate </w:t>
      </w:r>
      <w:r>
        <w:rPr>
          <w:color w:val="0E101A"/>
          <w:lang w:val="en-US"/>
        </w:rPr>
        <w:t xml:space="preserve">(f/m) </w:t>
      </w:r>
      <w:r w:rsidRPr="001324D2">
        <w:rPr>
          <w:color w:val="0E101A"/>
          <w:lang w:val="en-US"/>
        </w:rPr>
        <w:t xml:space="preserve">who applies for the above position must realize the requirements specified in ar.113 of the Act of 20.07.2018 - Law on Higher Education and Science (Journal of Laws 2018, item 1668), </w:t>
      </w:r>
      <w:r>
        <w:rPr>
          <w:color w:val="0E101A"/>
          <w:lang w:val="en-US"/>
        </w:rPr>
        <w:t xml:space="preserve">and </w:t>
      </w:r>
      <w:r>
        <w:rPr>
          <w:rStyle w:val="rynqvb"/>
          <w:lang w:val="en"/>
        </w:rPr>
        <w:t>in the University Statute (Section VIII Employees of SGGW).</w:t>
      </w:r>
    </w:p>
    <w:p w14:paraId="2B93AEC5" w14:textId="77777777" w:rsidR="004D6564" w:rsidRPr="004D6564" w:rsidRDefault="004D6564" w:rsidP="004D6564">
      <w:pPr>
        <w:spacing w:line="23" w:lineRule="atLeast"/>
        <w:rPr>
          <w:b/>
          <w:lang w:val="en-US"/>
        </w:rPr>
      </w:pPr>
    </w:p>
    <w:p w14:paraId="5BA480B9" w14:textId="77777777" w:rsidR="004D6564" w:rsidRDefault="007A69B4" w:rsidP="004D6564">
      <w:pPr>
        <w:pStyle w:val="NormalnyWeb"/>
        <w:spacing w:before="0" w:beforeAutospacing="0" w:after="0" w:afterAutospacing="0"/>
        <w:rPr>
          <w:rStyle w:val="Pogrubienie"/>
          <w:color w:val="0E101A"/>
          <w:lang w:val="en-US"/>
        </w:rPr>
      </w:pPr>
      <w:r w:rsidRPr="007A69B4">
        <w:rPr>
          <w:rStyle w:val="Pogrubienie"/>
          <w:color w:val="0E101A"/>
          <w:lang w:val="en-US"/>
        </w:rPr>
        <w:t>The candidate is expected to meet the following conditions</w:t>
      </w:r>
      <w:r w:rsidR="004D6564" w:rsidRPr="001324D2">
        <w:rPr>
          <w:rStyle w:val="Pogrubienie"/>
          <w:color w:val="0E101A"/>
          <w:lang w:val="en-US"/>
        </w:rPr>
        <w:t>:</w:t>
      </w:r>
    </w:p>
    <w:p w14:paraId="4740FC3A" w14:textId="77777777" w:rsidR="00D271A5" w:rsidRPr="001324D2" w:rsidRDefault="00D271A5" w:rsidP="004D6564">
      <w:pPr>
        <w:pStyle w:val="NormalnyWeb"/>
        <w:spacing w:before="0" w:beforeAutospacing="0" w:after="0" w:afterAutospacing="0"/>
        <w:rPr>
          <w:color w:val="0E101A"/>
          <w:lang w:val="en-US"/>
        </w:rPr>
      </w:pPr>
    </w:p>
    <w:p w14:paraId="78E2841B" w14:textId="77777777" w:rsidR="00BC1D6A" w:rsidRDefault="0083584F" w:rsidP="007A69B4">
      <w:pPr>
        <w:pStyle w:val="NormalnyWeb"/>
        <w:spacing w:after="0" w:afterAutospacing="0"/>
        <w:jc w:val="both"/>
        <w:rPr>
          <w:b/>
          <w:lang w:val="en-US"/>
        </w:rPr>
      </w:pPr>
      <w:r w:rsidRPr="004A1640">
        <w:rPr>
          <w:b/>
          <w:lang w:val="en-US"/>
        </w:rPr>
        <w:t>Appreciated</w:t>
      </w:r>
      <w:r w:rsidR="00BC1D6A" w:rsidRPr="004A1640">
        <w:rPr>
          <w:b/>
          <w:lang w:val="en-US"/>
        </w:rPr>
        <w:t>:</w:t>
      </w:r>
    </w:p>
    <w:p w14:paraId="5BE42249" w14:textId="77777777" w:rsidR="00F94B28" w:rsidRDefault="00F94B28" w:rsidP="00F94B28">
      <w:pPr>
        <w:pStyle w:val="NormalnyWeb"/>
        <w:spacing w:before="0" w:beforeAutospacing="0" w:after="0" w:afterAutospacing="0"/>
        <w:rPr>
          <w:lang w:val="en-US"/>
        </w:rPr>
      </w:pPr>
    </w:p>
    <w:p w14:paraId="5404A519" w14:textId="77777777" w:rsidR="00D271A5" w:rsidRDefault="00D271A5" w:rsidP="00F94B28">
      <w:pPr>
        <w:pStyle w:val="NormalnyWeb"/>
        <w:spacing w:before="0" w:beforeAutospacing="0" w:after="0" w:afterAutospacing="0"/>
        <w:rPr>
          <w:lang w:val="en-US"/>
        </w:rPr>
      </w:pPr>
    </w:p>
    <w:p w14:paraId="5B486836" w14:textId="2C99D192" w:rsidR="007A69B4" w:rsidRPr="00F94B28" w:rsidRDefault="00F94B28" w:rsidP="00F94B28">
      <w:pPr>
        <w:pStyle w:val="NormalnyWeb"/>
        <w:spacing w:before="0" w:beforeAutospacing="0" w:after="0" w:afterAutospacing="0"/>
        <w:rPr>
          <w:lang w:val="en-US"/>
        </w:rPr>
      </w:pPr>
      <w:r w:rsidRPr="00F94B28">
        <w:rPr>
          <w:b/>
          <w:lang w:val="en-US"/>
        </w:rPr>
        <w:t>Expectations:</w:t>
      </w:r>
      <w:r w:rsidRPr="00F94B28">
        <w:rPr>
          <w:b/>
          <w:lang w:val="en-US"/>
        </w:rPr>
        <w:br/>
      </w:r>
      <w:r w:rsidRPr="00F94B28">
        <w:rPr>
          <w:lang w:val="en-US"/>
        </w:rPr>
        <w:t>• research work</w:t>
      </w:r>
      <w:r w:rsidRPr="00F94B28">
        <w:rPr>
          <w:lang w:val="en-US"/>
        </w:rPr>
        <w:br/>
        <w:t>• teaching duties</w:t>
      </w:r>
      <w:r w:rsidRPr="00F94B28">
        <w:rPr>
          <w:lang w:val="en-US"/>
        </w:rPr>
        <w:br/>
        <w:t>• organizational work</w:t>
      </w:r>
    </w:p>
    <w:p w14:paraId="03D2BF74" w14:textId="77777777" w:rsidR="00FD52FD" w:rsidRPr="00BC1D6A" w:rsidRDefault="00FD52FD" w:rsidP="0083584F">
      <w:pPr>
        <w:pStyle w:val="NormalnyWeb"/>
        <w:spacing w:before="0" w:beforeAutospacing="0" w:after="0" w:afterAutospacing="0"/>
        <w:jc w:val="both"/>
        <w:rPr>
          <w:lang w:val="en-US"/>
        </w:rPr>
      </w:pPr>
    </w:p>
    <w:p w14:paraId="470784D4" w14:textId="6206ADEC" w:rsidR="004D6564" w:rsidRPr="00582ABE" w:rsidRDefault="00582ABE" w:rsidP="00A45214">
      <w:pPr>
        <w:jc w:val="both"/>
        <w:rPr>
          <w:b/>
          <w:lang w:val="en-US"/>
        </w:rPr>
      </w:pPr>
      <w:r w:rsidRPr="00582ABE">
        <w:rPr>
          <w:b/>
          <w:lang w:val="en-US"/>
        </w:rPr>
        <w:t>Required documents</w:t>
      </w:r>
      <w:r w:rsidR="004D6564" w:rsidRPr="00582ABE">
        <w:rPr>
          <w:b/>
          <w:lang w:val="en-US"/>
        </w:rPr>
        <w:t>:</w:t>
      </w:r>
    </w:p>
    <w:p w14:paraId="067FA1FE" w14:textId="77777777" w:rsidR="004D6564" w:rsidRPr="001324D2" w:rsidRDefault="004D6564" w:rsidP="004D6564">
      <w:pPr>
        <w:pStyle w:val="NormalnyWeb"/>
        <w:numPr>
          <w:ilvl w:val="1"/>
          <w:numId w:val="13"/>
        </w:numPr>
        <w:spacing w:before="0" w:beforeAutospacing="0" w:after="0" w:afterAutospacing="0"/>
        <w:jc w:val="both"/>
        <w:rPr>
          <w:color w:val="0E101A"/>
          <w:lang w:val="en-US"/>
        </w:rPr>
      </w:pPr>
      <w:r w:rsidRPr="001324D2">
        <w:rPr>
          <w:color w:val="0E101A"/>
          <w:lang w:val="en-US"/>
        </w:rPr>
        <w:t>application for employment directed to the Rector of Warsaw University of Life Sciences - SGGW,</w:t>
      </w:r>
    </w:p>
    <w:p w14:paraId="7B5F17BC" w14:textId="77777777" w:rsidR="004D6564" w:rsidRPr="001324D2" w:rsidRDefault="004D6564" w:rsidP="004D6564">
      <w:pPr>
        <w:pStyle w:val="NormalnyWeb"/>
        <w:numPr>
          <w:ilvl w:val="1"/>
          <w:numId w:val="13"/>
        </w:numPr>
        <w:spacing w:before="0" w:beforeAutospacing="0" w:after="0" w:afterAutospacing="0"/>
        <w:jc w:val="both"/>
        <w:rPr>
          <w:color w:val="0E101A"/>
          <w:lang w:val="en-US"/>
        </w:rPr>
      </w:pPr>
      <w:r w:rsidRPr="001324D2">
        <w:rPr>
          <w:color w:val="0E101A"/>
          <w:lang w:val="en-US"/>
        </w:rPr>
        <w:t>CV,</w:t>
      </w:r>
    </w:p>
    <w:p w14:paraId="55A59140" w14:textId="77777777" w:rsidR="00F94B28" w:rsidRPr="001324D2" w:rsidRDefault="00F94B28" w:rsidP="00F94B28">
      <w:pPr>
        <w:pStyle w:val="NormalnyWeb"/>
        <w:numPr>
          <w:ilvl w:val="1"/>
          <w:numId w:val="13"/>
        </w:numPr>
        <w:spacing w:before="0" w:beforeAutospacing="0" w:after="0" w:afterAutospacing="0"/>
        <w:jc w:val="both"/>
        <w:rPr>
          <w:color w:val="0E101A"/>
          <w:lang w:val="en-US"/>
        </w:rPr>
      </w:pPr>
      <w:r w:rsidRPr="001324D2">
        <w:rPr>
          <w:color w:val="0E101A"/>
          <w:lang w:val="en-US"/>
        </w:rPr>
        <w:t>copy of the doctoral diploma,</w:t>
      </w:r>
    </w:p>
    <w:p w14:paraId="4E5B412D" w14:textId="77777777" w:rsidR="004D6564" w:rsidRPr="001324D2" w:rsidRDefault="004D6564" w:rsidP="004D6564">
      <w:pPr>
        <w:pStyle w:val="NormalnyWeb"/>
        <w:numPr>
          <w:ilvl w:val="1"/>
          <w:numId w:val="13"/>
        </w:numPr>
        <w:spacing w:before="0" w:beforeAutospacing="0" w:after="0" w:afterAutospacing="0"/>
        <w:jc w:val="both"/>
        <w:rPr>
          <w:color w:val="0E101A"/>
          <w:lang w:val="en-US"/>
        </w:rPr>
      </w:pPr>
      <w:r w:rsidRPr="001324D2">
        <w:rPr>
          <w:color w:val="0E101A"/>
          <w:lang w:val="en-US"/>
        </w:rPr>
        <w:t>list of published scientific articles or accepted for printing,</w:t>
      </w:r>
    </w:p>
    <w:p w14:paraId="1DE04898" w14:textId="77777777" w:rsidR="004D6564" w:rsidRDefault="004D6564" w:rsidP="004D6564">
      <w:pPr>
        <w:pStyle w:val="NormalnyWeb"/>
        <w:numPr>
          <w:ilvl w:val="1"/>
          <w:numId w:val="13"/>
        </w:numPr>
        <w:spacing w:before="0" w:beforeAutospacing="0" w:after="0" w:afterAutospacing="0"/>
        <w:jc w:val="both"/>
        <w:rPr>
          <w:color w:val="0E101A"/>
          <w:lang w:val="en-US"/>
        </w:rPr>
      </w:pPr>
      <w:r w:rsidRPr="001324D2">
        <w:rPr>
          <w:color w:val="0E101A"/>
          <w:lang w:val="en-US"/>
        </w:rPr>
        <w:t>necessary documents confirming the remaining requirements from the Candidate</w:t>
      </w:r>
      <w:r>
        <w:rPr>
          <w:color w:val="0E101A"/>
          <w:lang w:val="en-US"/>
        </w:rPr>
        <w:t>,</w:t>
      </w:r>
    </w:p>
    <w:p w14:paraId="4830AB8E" w14:textId="77777777" w:rsidR="00D33C60" w:rsidRDefault="00D33C60" w:rsidP="00D33C60">
      <w:pPr>
        <w:pStyle w:val="NormalnyWeb"/>
        <w:numPr>
          <w:ilvl w:val="1"/>
          <w:numId w:val="13"/>
        </w:numPr>
        <w:spacing w:before="0" w:beforeAutospacing="0" w:after="0" w:afterAutospacing="0"/>
        <w:jc w:val="both"/>
        <w:rPr>
          <w:color w:val="0E101A"/>
          <w:lang w:val="en-US"/>
        </w:rPr>
      </w:pPr>
      <w:r w:rsidRPr="008E2D6D">
        <w:rPr>
          <w:color w:val="0E101A"/>
          <w:lang w:val="en-US"/>
        </w:rPr>
        <w:t xml:space="preserve">declaration of consent </w:t>
      </w:r>
      <w:r>
        <w:rPr>
          <w:color w:val="0E101A"/>
          <w:lang w:val="en-US"/>
        </w:rPr>
        <w:t>for</w:t>
      </w:r>
      <w:r w:rsidRPr="008E2D6D">
        <w:rPr>
          <w:color w:val="0E101A"/>
          <w:lang w:val="en-US"/>
        </w:rPr>
        <w:t xml:space="preserve"> the personal data </w:t>
      </w:r>
      <w:r>
        <w:rPr>
          <w:color w:val="0E101A"/>
          <w:lang w:val="en-US"/>
        </w:rPr>
        <w:t xml:space="preserve">processing </w:t>
      </w:r>
      <w:r w:rsidRPr="008E2D6D">
        <w:rPr>
          <w:color w:val="0E101A"/>
          <w:lang w:val="en-US"/>
        </w:rPr>
        <w:t xml:space="preserve">by </w:t>
      </w:r>
      <w:r>
        <w:rPr>
          <w:color w:val="0E101A"/>
          <w:lang w:val="en-US"/>
        </w:rPr>
        <w:t>WULS-</w:t>
      </w:r>
      <w:r w:rsidRPr="008E2D6D">
        <w:rPr>
          <w:color w:val="0E101A"/>
          <w:lang w:val="en-US"/>
        </w:rPr>
        <w:t>SGGW</w:t>
      </w:r>
      <w:r>
        <w:rPr>
          <w:color w:val="0E101A"/>
          <w:lang w:val="en-US"/>
        </w:rPr>
        <w:t>,</w:t>
      </w:r>
    </w:p>
    <w:p w14:paraId="0E323AE2" w14:textId="77777777" w:rsidR="00D33C60" w:rsidRPr="004A6839" w:rsidRDefault="00D33C60" w:rsidP="00D33C60">
      <w:pPr>
        <w:pStyle w:val="NormalnyWeb"/>
        <w:numPr>
          <w:ilvl w:val="0"/>
          <w:numId w:val="13"/>
        </w:numPr>
        <w:spacing w:before="0" w:beforeAutospacing="0" w:after="0" w:afterAutospacing="0"/>
        <w:jc w:val="both"/>
        <w:rPr>
          <w:color w:val="0E101A"/>
          <w:lang w:val="en-US"/>
        </w:rPr>
      </w:pPr>
      <w:r w:rsidRPr="004A6839">
        <w:rPr>
          <w:color w:val="0E101A"/>
          <w:lang w:val="en-US"/>
        </w:rPr>
        <w:t xml:space="preserve">statement by the Candidate that meets the requirements set out in art. 113 of the Act on Higher Education (Journal of Laws of 2018, item 1668) and </w:t>
      </w:r>
      <w:r>
        <w:rPr>
          <w:color w:val="0E101A"/>
          <w:lang w:val="en-US"/>
        </w:rPr>
        <w:t xml:space="preserve">a </w:t>
      </w:r>
      <w:r w:rsidRPr="004A6839">
        <w:rPr>
          <w:color w:val="0E101A"/>
          <w:lang w:val="en-US"/>
        </w:rPr>
        <w:t>statement that SGGW-WULS will be the primary workplace within the meaning of the above Act.</w:t>
      </w:r>
    </w:p>
    <w:p w14:paraId="3809B0D7" w14:textId="77777777" w:rsidR="00D33C60" w:rsidRDefault="00D33C60" w:rsidP="00D33C60">
      <w:pPr>
        <w:spacing w:line="23" w:lineRule="atLeast"/>
        <w:rPr>
          <w:lang w:val="en-US"/>
        </w:rPr>
      </w:pPr>
    </w:p>
    <w:p w14:paraId="66D1FF8B" w14:textId="77777777" w:rsidR="00D33C60" w:rsidRPr="00B51146" w:rsidRDefault="00D33C60" w:rsidP="00D33C60">
      <w:pPr>
        <w:spacing w:line="23" w:lineRule="atLeast"/>
        <w:rPr>
          <w:sz w:val="20"/>
          <w:lang w:val="en-US"/>
        </w:rPr>
      </w:pPr>
      <w:r w:rsidRPr="00B51146">
        <w:rPr>
          <w:sz w:val="20"/>
          <w:lang w:val="en-US"/>
        </w:rPr>
        <w:lastRenderedPageBreak/>
        <w:t xml:space="preserve">(*statements can be downloaded from the </w:t>
      </w:r>
      <w:proofErr w:type="spellStart"/>
      <w:r w:rsidRPr="00B51146">
        <w:rPr>
          <w:sz w:val="20"/>
          <w:lang w:val="en-US"/>
        </w:rPr>
        <w:t>IEiF</w:t>
      </w:r>
      <w:proofErr w:type="spellEnd"/>
      <w:r w:rsidRPr="00B51146">
        <w:rPr>
          <w:sz w:val="20"/>
          <w:lang w:val="en-US"/>
        </w:rPr>
        <w:t xml:space="preserve"> website: https://www.ieif.sggw.pl/instytut/strategia/wzory-dokumentow/ - Competitions)</w:t>
      </w:r>
    </w:p>
    <w:p w14:paraId="2DB7F154" w14:textId="5129B93A" w:rsidR="003661A5" w:rsidRPr="00C9689E" w:rsidRDefault="00F94B28" w:rsidP="00A45214">
      <w:pPr>
        <w:pStyle w:val="NormalnyWeb"/>
        <w:contextualSpacing/>
        <w:rPr>
          <w:lang w:val="en-GB"/>
        </w:rPr>
      </w:pPr>
      <w:r w:rsidRPr="00F94B28">
        <w:rPr>
          <w:lang w:val="en-US"/>
        </w:rPr>
        <w:t>Form of document submission:</w:t>
      </w:r>
      <w:r w:rsidRPr="00F94B28">
        <w:rPr>
          <w:lang w:val="en-US"/>
        </w:rPr>
        <w:br/>
        <w:t xml:space="preserve">• electronically: ieif@sggw.edu.pl, subject line: Assistant – Department of </w:t>
      </w:r>
      <w:r w:rsidR="008F3A9C">
        <w:rPr>
          <w:lang w:val="en-US"/>
        </w:rPr>
        <w:t>…………….</w:t>
      </w:r>
      <w:r w:rsidR="008F3A9C">
        <w:rPr>
          <w:lang w:val="en-US"/>
        </w:rPr>
        <w:br/>
      </w:r>
      <w:r w:rsidRPr="00F94B28">
        <w:rPr>
          <w:lang w:val="en-US"/>
        </w:rPr>
        <w:t xml:space="preserve">• by post: Institute of Economics and Finance, 166 </w:t>
      </w:r>
      <w:proofErr w:type="spellStart"/>
      <w:r w:rsidRPr="00F94B28">
        <w:rPr>
          <w:lang w:val="en-US"/>
        </w:rPr>
        <w:t>Nowoursynowska</w:t>
      </w:r>
      <w:proofErr w:type="spellEnd"/>
      <w:r w:rsidRPr="00F94B28">
        <w:rPr>
          <w:lang w:val="en-US"/>
        </w:rPr>
        <w:t xml:space="preserve"> St., 02-787 Warsaw, Building 7, Room 103</w:t>
      </w:r>
      <w:r w:rsidRPr="00F94B28">
        <w:rPr>
          <w:lang w:val="en-US"/>
        </w:rPr>
        <w:br/>
        <w:t xml:space="preserve">• contact person: Joanna Ratyńska-Jagoda; joanna_ratynska-jagoda@sggw.edu.pl; phone no. </w:t>
      </w:r>
      <w:r w:rsidRPr="00C9689E">
        <w:rPr>
          <w:lang w:val="en-GB"/>
        </w:rPr>
        <w:t>+48 22 59 34 009</w:t>
      </w:r>
    </w:p>
    <w:p w14:paraId="6CD1D900" w14:textId="77777777" w:rsidR="00F94B28" w:rsidRPr="00E1329A" w:rsidRDefault="00F94B28" w:rsidP="00A45214">
      <w:pPr>
        <w:pStyle w:val="NormalnyWeb"/>
        <w:contextualSpacing/>
        <w:rPr>
          <w:lang w:val="en-GB"/>
        </w:rPr>
      </w:pPr>
    </w:p>
    <w:p w14:paraId="1B670EFF" w14:textId="20548742" w:rsidR="004D6564" w:rsidRDefault="004D6564" w:rsidP="00A45214">
      <w:pPr>
        <w:pStyle w:val="NormalnyWeb"/>
        <w:rPr>
          <w:rStyle w:val="jlqj4b"/>
          <w:lang w:val="en"/>
        </w:rPr>
      </w:pPr>
      <w:r w:rsidRPr="00C9689E">
        <w:rPr>
          <w:lang w:val="en-US"/>
        </w:rPr>
        <w:t>COMPETITION SETTLEMENT DEADLINE:</w:t>
      </w:r>
      <w:r w:rsidR="00A45214" w:rsidRPr="00C9689E">
        <w:rPr>
          <w:lang w:val="en-US"/>
        </w:rPr>
        <w:t xml:space="preserve"> </w:t>
      </w:r>
      <w:r w:rsidR="008F3A9C">
        <w:rPr>
          <w:rStyle w:val="jlqj4b"/>
          <w:lang w:val="en"/>
        </w:rPr>
        <w:t>….</w:t>
      </w:r>
      <w:r w:rsidR="00C9689E" w:rsidRPr="00C9689E">
        <w:rPr>
          <w:rStyle w:val="jlqj4b"/>
          <w:lang w:val="en"/>
        </w:rPr>
        <w:t>Q2026</w:t>
      </w:r>
    </w:p>
    <w:p w14:paraId="12FA2E92" w14:textId="77777777" w:rsidR="00C9689E" w:rsidRDefault="00853B57" w:rsidP="00853B57">
      <w:pPr>
        <w:spacing w:line="23" w:lineRule="atLeast"/>
        <w:rPr>
          <w:lang w:val="en-US"/>
        </w:rPr>
      </w:pPr>
      <w:r w:rsidRPr="00C7468C">
        <w:rPr>
          <w:lang w:val="en-US"/>
        </w:rPr>
        <w:t>Please be advised that we will r</w:t>
      </w:r>
      <w:r>
        <w:rPr>
          <w:lang w:val="en-US"/>
        </w:rPr>
        <w:t xml:space="preserve">espond only to selected offers. </w:t>
      </w:r>
    </w:p>
    <w:p w14:paraId="56CF2517" w14:textId="5175102B" w:rsidR="00853B57" w:rsidRDefault="00853B57" w:rsidP="00853B57">
      <w:pPr>
        <w:spacing w:line="23" w:lineRule="atLeast"/>
        <w:rPr>
          <w:lang w:val="en-US"/>
        </w:rPr>
      </w:pPr>
      <w:r w:rsidRPr="00C7468C">
        <w:rPr>
          <w:lang w:val="en-US"/>
        </w:rPr>
        <w:t>We reserve the right to end the competition sooner or to leave the competition unresolved.</w:t>
      </w:r>
    </w:p>
    <w:p w14:paraId="0BF54795" w14:textId="77777777" w:rsidR="00853B57" w:rsidRDefault="00853B57" w:rsidP="00F8087E">
      <w:pPr>
        <w:spacing w:line="276" w:lineRule="auto"/>
        <w:jc w:val="both"/>
        <w:rPr>
          <w:b/>
          <w:lang w:val="en-US"/>
        </w:rPr>
      </w:pPr>
    </w:p>
    <w:p w14:paraId="1693F826" w14:textId="39DAC32C" w:rsidR="004D6564" w:rsidRPr="00F8087E" w:rsidRDefault="00F8087E" w:rsidP="000D255A">
      <w:pPr>
        <w:spacing w:line="276" w:lineRule="auto"/>
        <w:jc w:val="both"/>
        <w:rPr>
          <w:lang w:val="en-US"/>
        </w:rPr>
      </w:pPr>
      <w:r w:rsidRPr="00F8087E">
        <w:rPr>
          <w:rFonts w:eastAsiaTheme="minorEastAsia"/>
          <w:lang w:val="en-US"/>
        </w:rPr>
        <w:t xml:space="preserve"> </w:t>
      </w:r>
    </w:p>
    <w:sectPr w:rsidR="004D6564" w:rsidRPr="00F8087E" w:rsidSect="00F25DA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D9056C"/>
    <w:multiLevelType w:val="hybridMultilevel"/>
    <w:tmpl w:val="74BAA80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555A53"/>
    <w:multiLevelType w:val="hybridMultilevel"/>
    <w:tmpl w:val="F63E600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E65BFE"/>
    <w:multiLevelType w:val="hybridMultilevel"/>
    <w:tmpl w:val="CC6E1272"/>
    <w:lvl w:ilvl="0" w:tplc="A4222DCC">
      <w:start w:val="1"/>
      <w:numFmt w:val="lowerLetter"/>
      <w:lvlText w:val="%1)"/>
      <w:lvlJc w:val="left"/>
      <w:pPr>
        <w:ind w:left="36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34B3FC3"/>
    <w:multiLevelType w:val="hybridMultilevel"/>
    <w:tmpl w:val="931AD53E"/>
    <w:lvl w:ilvl="0" w:tplc="37982CFE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F51BAD"/>
    <w:multiLevelType w:val="hybridMultilevel"/>
    <w:tmpl w:val="1A301750"/>
    <w:lvl w:ilvl="0" w:tplc="9580D0FC">
      <w:start w:val="1"/>
      <w:numFmt w:val="decimal"/>
      <w:lvlText w:val="%1."/>
      <w:lvlJc w:val="left"/>
      <w:pPr>
        <w:tabs>
          <w:tab w:val="num" w:pos="360"/>
        </w:tabs>
        <w:ind w:left="340" w:hanging="34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40A549C"/>
    <w:multiLevelType w:val="hybridMultilevel"/>
    <w:tmpl w:val="EF8C9064"/>
    <w:lvl w:ilvl="0" w:tplc="1430D9FA">
      <w:start w:val="10"/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1341FE"/>
    <w:multiLevelType w:val="hybridMultilevel"/>
    <w:tmpl w:val="CFD4B330"/>
    <w:lvl w:ilvl="0" w:tplc="56FA171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E802C09"/>
    <w:multiLevelType w:val="hybridMultilevel"/>
    <w:tmpl w:val="D898F376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D773609"/>
    <w:multiLevelType w:val="hybridMultilevel"/>
    <w:tmpl w:val="66265C8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E2B34F7"/>
    <w:multiLevelType w:val="hybridMultilevel"/>
    <w:tmpl w:val="48D8E98E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6B434CF"/>
    <w:multiLevelType w:val="hybridMultilevel"/>
    <w:tmpl w:val="972E322E"/>
    <w:lvl w:ilvl="0" w:tplc="37982CFE">
      <w:numFmt w:val="bullet"/>
      <w:lvlText w:val="•"/>
      <w:lvlJc w:val="left"/>
      <w:pPr>
        <w:ind w:left="1004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1" w15:restartNumberingAfterBreak="0">
    <w:nsid w:val="48A93A7F"/>
    <w:multiLevelType w:val="hybridMultilevel"/>
    <w:tmpl w:val="669A8C8A"/>
    <w:lvl w:ilvl="0" w:tplc="A4222DCC">
      <w:start w:val="1"/>
      <w:numFmt w:val="lowerLetter"/>
      <w:lvlText w:val="%1)"/>
      <w:lvlJc w:val="left"/>
      <w:pPr>
        <w:ind w:left="36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ABC49C2"/>
    <w:multiLevelType w:val="hybridMultilevel"/>
    <w:tmpl w:val="B3E6EC8E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F3F7511"/>
    <w:multiLevelType w:val="hybridMultilevel"/>
    <w:tmpl w:val="D80E194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14752D7"/>
    <w:multiLevelType w:val="hybridMultilevel"/>
    <w:tmpl w:val="ED9AB358"/>
    <w:lvl w:ilvl="0" w:tplc="0415000B">
      <w:start w:val="1"/>
      <w:numFmt w:val="bullet"/>
      <w:lvlText w:val=""/>
      <w:lvlJc w:val="left"/>
      <w:pPr>
        <w:ind w:left="644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15" w15:restartNumberingAfterBreak="0">
    <w:nsid w:val="56512283"/>
    <w:multiLevelType w:val="hybridMultilevel"/>
    <w:tmpl w:val="77B85DD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6570765"/>
    <w:multiLevelType w:val="hybridMultilevel"/>
    <w:tmpl w:val="BC78C37E"/>
    <w:lvl w:ilvl="0" w:tplc="614AD6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B368D3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F328016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240644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62EB458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322AE0D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F4240F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C2C928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1426700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A831FA0"/>
    <w:multiLevelType w:val="hybridMultilevel"/>
    <w:tmpl w:val="FAF8BE6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0532A5A"/>
    <w:multiLevelType w:val="hybridMultilevel"/>
    <w:tmpl w:val="0B840C14"/>
    <w:lvl w:ilvl="0" w:tplc="8766D1B8">
      <w:start w:val="10"/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7491A75"/>
    <w:multiLevelType w:val="hybridMultilevel"/>
    <w:tmpl w:val="FE4E81EC"/>
    <w:lvl w:ilvl="0" w:tplc="726AC0EE">
      <w:start w:val="10"/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7C9695D"/>
    <w:multiLevelType w:val="hybridMultilevel"/>
    <w:tmpl w:val="A55E7DFC"/>
    <w:lvl w:ilvl="0" w:tplc="0415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21" w15:restartNumberingAfterBreak="0">
    <w:nsid w:val="7D7A0DCD"/>
    <w:multiLevelType w:val="hybridMultilevel"/>
    <w:tmpl w:val="5DE464D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7117376">
    <w:abstractNumId w:val="4"/>
  </w:num>
  <w:num w:numId="2" w16cid:durableId="1358198138">
    <w:abstractNumId w:val="20"/>
  </w:num>
  <w:num w:numId="3" w16cid:durableId="712970681">
    <w:abstractNumId w:val="6"/>
  </w:num>
  <w:num w:numId="4" w16cid:durableId="1095174253">
    <w:abstractNumId w:val="14"/>
  </w:num>
  <w:num w:numId="5" w16cid:durableId="2143232101">
    <w:abstractNumId w:val="15"/>
  </w:num>
  <w:num w:numId="6" w16cid:durableId="1402754703">
    <w:abstractNumId w:val="0"/>
  </w:num>
  <w:num w:numId="7" w16cid:durableId="1646473117">
    <w:abstractNumId w:val="7"/>
  </w:num>
  <w:num w:numId="8" w16cid:durableId="1545948476">
    <w:abstractNumId w:val="1"/>
  </w:num>
  <w:num w:numId="9" w16cid:durableId="513493480">
    <w:abstractNumId w:val="5"/>
  </w:num>
  <w:num w:numId="10" w16cid:durableId="572202786">
    <w:abstractNumId w:val="13"/>
  </w:num>
  <w:num w:numId="11" w16cid:durableId="1545680674">
    <w:abstractNumId w:val="19"/>
  </w:num>
  <w:num w:numId="12" w16cid:durableId="1251037099">
    <w:abstractNumId w:val="11"/>
  </w:num>
  <w:num w:numId="13" w16cid:durableId="31656067">
    <w:abstractNumId w:val="8"/>
  </w:num>
  <w:num w:numId="14" w16cid:durableId="424806136">
    <w:abstractNumId w:val="21"/>
  </w:num>
  <w:num w:numId="15" w16cid:durableId="1681739740">
    <w:abstractNumId w:val="18"/>
  </w:num>
  <w:num w:numId="16" w16cid:durableId="144787289">
    <w:abstractNumId w:val="12"/>
  </w:num>
  <w:num w:numId="17" w16cid:durableId="440414775">
    <w:abstractNumId w:val="2"/>
  </w:num>
  <w:num w:numId="18" w16cid:durableId="1691835826">
    <w:abstractNumId w:val="16"/>
  </w:num>
  <w:num w:numId="19" w16cid:durableId="462045133">
    <w:abstractNumId w:val="17"/>
  </w:num>
  <w:num w:numId="20" w16cid:durableId="1221136544">
    <w:abstractNumId w:val="3"/>
  </w:num>
  <w:num w:numId="21" w16cid:durableId="1297250112">
    <w:abstractNumId w:val="10"/>
  </w:num>
  <w:num w:numId="22" w16cid:durableId="669673042">
    <w:abstractNumId w:val="8"/>
  </w:num>
  <w:num w:numId="23" w16cid:durableId="117311144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1Nje1MDExM7G0MLdU0lEKTi0uzszPAykwqgUA+O29eywAAAA="/>
  </w:docVars>
  <w:rsids>
    <w:rsidRoot w:val="00C405AB"/>
    <w:rsid w:val="00027D24"/>
    <w:rsid w:val="00057205"/>
    <w:rsid w:val="000617B4"/>
    <w:rsid w:val="00082FCA"/>
    <w:rsid w:val="00096DD9"/>
    <w:rsid w:val="000D255A"/>
    <w:rsid w:val="00136324"/>
    <w:rsid w:val="001639D7"/>
    <w:rsid w:val="00176C60"/>
    <w:rsid w:val="00195A28"/>
    <w:rsid w:val="001D4A5F"/>
    <w:rsid w:val="001D6D47"/>
    <w:rsid w:val="00202105"/>
    <w:rsid w:val="00214062"/>
    <w:rsid w:val="00295B77"/>
    <w:rsid w:val="002B3220"/>
    <w:rsid w:val="00300AA7"/>
    <w:rsid w:val="00303FF7"/>
    <w:rsid w:val="00331BC5"/>
    <w:rsid w:val="003446DD"/>
    <w:rsid w:val="003456A1"/>
    <w:rsid w:val="0036416C"/>
    <w:rsid w:val="003661A5"/>
    <w:rsid w:val="00382FF9"/>
    <w:rsid w:val="00391685"/>
    <w:rsid w:val="003B4CE6"/>
    <w:rsid w:val="003B6977"/>
    <w:rsid w:val="00404250"/>
    <w:rsid w:val="0046374A"/>
    <w:rsid w:val="004A1640"/>
    <w:rsid w:val="004C142E"/>
    <w:rsid w:val="004D6564"/>
    <w:rsid w:val="004F0280"/>
    <w:rsid w:val="005060E6"/>
    <w:rsid w:val="005168DA"/>
    <w:rsid w:val="0053238A"/>
    <w:rsid w:val="00540FA0"/>
    <w:rsid w:val="00574605"/>
    <w:rsid w:val="00582ABE"/>
    <w:rsid w:val="0058417A"/>
    <w:rsid w:val="005D766C"/>
    <w:rsid w:val="0060550B"/>
    <w:rsid w:val="00615454"/>
    <w:rsid w:val="00657459"/>
    <w:rsid w:val="00690304"/>
    <w:rsid w:val="006A0BA1"/>
    <w:rsid w:val="006A507E"/>
    <w:rsid w:val="006C1962"/>
    <w:rsid w:val="006E104B"/>
    <w:rsid w:val="00707E68"/>
    <w:rsid w:val="00720881"/>
    <w:rsid w:val="00725CB1"/>
    <w:rsid w:val="00746054"/>
    <w:rsid w:val="00752F7A"/>
    <w:rsid w:val="007544A2"/>
    <w:rsid w:val="007728CA"/>
    <w:rsid w:val="007756EE"/>
    <w:rsid w:val="007A69B4"/>
    <w:rsid w:val="007C5331"/>
    <w:rsid w:val="007C612A"/>
    <w:rsid w:val="007D6634"/>
    <w:rsid w:val="007E47F7"/>
    <w:rsid w:val="00804800"/>
    <w:rsid w:val="0083584F"/>
    <w:rsid w:val="00853B57"/>
    <w:rsid w:val="00867373"/>
    <w:rsid w:val="00870F72"/>
    <w:rsid w:val="00871C2C"/>
    <w:rsid w:val="00892A93"/>
    <w:rsid w:val="008B62DD"/>
    <w:rsid w:val="008C1CE7"/>
    <w:rsid w:val="008C7DA6"/>
    <w:rsid w:val="008E2039"/>
    <w:rsid w:val="008E5D9B"/>
    <w:rsid w:val="008F3A9C"/>
    <w:rsid w:val="008F42CB"/>
    <w:rsid w:val="00902E57"/>
    <w:rsid w:val="00907024"/>
    <w:rsid w:val="00910256"/>
    <w:rsid w:val="00933E38"/>
    <w:rsid w:val="00962B5A"/>
    <w:rsid w:val="00976C92"/>
    <w:rsid w:val="00995D55"/>
    <w:rsid w:val="009B73FF"/>
    <w:rsid w:val="009D5118"/>
    <w:rsid w:val="009E11AD"/>
    <w:rsid w:val="009F30A4"/>
    <w:rsid w:val="009F6F9A"/>
    <w:rsid w:val="00A03884"/>
    <w:rsid w:val="00A07605"/>
    <w:rsid w:val="00A22328"/>
    <w:rsid w:val="00A45214"/>
    <w:rsid w:val="00A54180"/>
    <w:rsid w:val="00A752D3"/>
    <w:rsid w:val="00A81D28"/>
    <w:rsid w:val="00AB68C0"/>
    <w:rsid w:val="00AC16F5"/>
    <w:rsid w:val="00AC37D3"/>
    <w:rsid w:val="00AD44C1"/>
    <w:rsid w:val="00AD5AE0"/>
    <w:rsid w:val="00AE47DD"/>
    <w:rsid w:val="00AE73FC"/>
    <w:rsid w:val="00B067FC"/>
    <w:rsid w:val="00B31831"/>
    <w:rsid w:val="00B361B7"/>
    <w:rsid w:val="00B45D2E"/>
    <w:rsid w:val="00B562D4"/>
    <w:rsid w:val="00B57EE8"/>
    <w:rsid w:val="00B861F2"/>
    <w:rsid w:val="00BB63EF"/>
    <w:rsid w:val="00BC1D6A"/>
    <w:rsid w:val="00BE14DD"/>
    <w:rsid w:val="00BF77AF"/>
    <w:rsid w:val="00C01436"/>
    <w:rsid w:val="00C34512"/>
    <w:rsid w:val="00C360E9"/>
    <w:rsid w:val="00C405AB"/>
    <w:rsid w:val="00C57770"/>
    <w:rsid w:val="00C8526F"/>
    <w:rsid w:val="00C91C48"/>
    <w:rsid w:val="00C92D1B"/>
    <w:rsid w:val="00C9689E"/>
    <w:rsid w:val="00CC392F"/>
    <w:rsid w:val="00CD01FD"/>
    <w:rsid w:val="00CE4716"/>
    <w:rsid w:val="00CE5568"/>
    <w:rsid w:val="00D271A5"/>
    <w:rsid w:val="00D30663"/>
    <w:rsid w:val="00D33C60"/>
    <w:rsid w:val="00D43997"/>
    <w:rsid w:val="00D57958"/>
    <w:rsid w:val="00D737FF"/>
    <w:rsid w:val="00D81A30"/>
    <w:rsid w:val="00DB371C"/>
    <w:rsid w:val="00DC1C3B"/>
    <w:rsid w:val="00E06BAF"/>
    <w:rsid w:val="00E1329A"/>
    <w:rsid w:val="00E278ED"/>
    <w:rsid w:val="00E41F83"/>
    <w:rsid w:val="00E73B17"/>
    <w:rsid w:val="00E76242"/>
    <w:rsid w:val="00E83D62"/>
    <w:rsid w:val="00ED157E"/>
    <w:rsid w:val="00EE7036"/>
    <w:rsid w:val="00F05CE9"/>
    <w:rsid w:val="00F25DA8"/>
    <w:rsid w:val="00F42678"/>
    <w:rsid w:val="00F743E4"/>
    <w:rsid w:val="00F8087E"/>
    <w:rsid w:val="00F87468"/>
    <w:rsid w:val="00F94B28"/>
    <w:rsid w:val="00FC4A71"/>
    <w:rsid w:val="00FD52FD"/>
    <w:rsid w:val="00FF17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47A14A4"/>
  <w15:docId w15:val="{53ED7173-9A48-4013-9875-5B6F981186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C405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link w:val="Nagwek1Znak"/>
    <w:uiPriority w:val="9"/>
    <w:qFormat/>
    <w:rsid w:val="00CE5568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wcity">
    <w:name w:val="Body Text Indent"/>
    <w:basedOn w:val="Normalny"/>
    <w:link w:val="TekstpodstawowywcityZnak"/>
    <w:semiHidden/>
    <w:rsid w:val="009B73FF"/>
    <w:pPr>
      <w:ind w:firstLine="708"/>
    </w:pPr>
  </w:style>
  <w:style w:type="character" w:customStyle="1" w:styleId="TekstpodstawowywcityZnak">
    <w:name w:val="Tekst podstawowy wcięty Znak"/>
    <w:basedOn w:val="Domylnaczcionkaakapitu"/>
    <w:link w:val="Tekstpodstawowywcity"/>
    <w:semiHidden/>
    <w:rsid w:val="009B73FF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">
    <w:name w:val="Body Text"/>
    <w:basedOn w:val="Normalny"/>
    <w:link w:val="TekstpodstawowyZnak"/>
    <w:uiPriority w:val="99"/>
    <w:semiHidden/>
    <w:unhideWhenUsed/>
    <w:rsid w:val="009B73FF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rsid w:val="009B73FF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uiPriority w:val="99"/>
    <w:semiHidden/>
    <w:unhideWhenUsed/>
    <w:rsid w:val="009B73FF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semiHidden/>
    <w:rsid w:val="009B73FF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910256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customStyle="1" w:styleId="USTustnpkodeksu">
    <w:name w:val="UST(§) – ust. (§ np. kodeksu)"/>
    <w:basedOn w:val="Normalny"/>
    <w:uiPriority w:val="12"/>
    <w:qFormat/>
    <w:rsid w:val="008B62DD"/>
    <w:pPr>
      <w:suppressAutoHyphens/>
      <w:autoSpaceDE w:val="0"/>
      <w:autoSpaceDN w:val="0"/>
      <w:adjustRightInd w:val="0"/>
      <w:spacing w:line="360" w:lineRule="auto"/>
      <w:ind w:firstLine="510"/>
      <w:jc w:val="both"/>
    </w:pPr>
    <w:rPr>
      <w:rFonts w:ascii="Times" w:hAnsi="Times" w:cs="Arial"/>
      <w:bCs/>
      <w:szCs w:val="20"/>
    </w:rPr>
  </w:style>
  <w:style w:type="character" w:customStyle="1" w:styleId="Nagwek1Znak">
    <w:name w:val="Nagłówek 1 Znak"/>
    <w:basedOn w:val="Domylnaczcionkaakapitu"/>
    <w:link w:val="Nagwek1"/>
    <w:uiPriority w:val="9"/>
    <w:rsid w:val="00CE5568"/>
    <w:rPr>
      <w:rFonts w:ascii="Times New Roman" w:eastAsia="Times New Roman" w:hAnsi="Times New Roman" w:cs="Times New Roman"/>
      <w:b/>
      <w:bCs/>
      <w:kern w:val="36"/>
      <w:sz w:val="48"/>
      <w:szCs w:val="48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36324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36324"/>
    <w:rPr>
      <w:rFonts w:ascii="Segoe UI" w:eastAsia="Times New Roman" w:hAnsi="Segoe UI" w:cs="Segoe UI"/>
      <w:sz w:val="18"/>
      <w:szCs w:val="18"/>
      <w:lang w:eastAsia="pl-PL"/>
    </w:rPr>
  </w:style>
  <w:style w:type="paragraph" w:styleId="NormalnyWeb">
    <w:name w:val="Normal (Web)"/>
    <w:basedOn w:val="Normalny"/>
    <w:uiPriority w:val="99"/>
    <w:unhideWhenUsed/>
    <w:rsid w:val="006A0BA1"/>
    <w:pPr>
      <w:spacing w:before="100" w:beforeAutospacing="1" w:after="100" w:afterAutospacing="1"/>
    </w:pPr>
  </w:style>
  <w:style w:type="character" w:styleId="Hipercze">
    <w:name w:val="Hyperlink"/>
    <w:basedOn w:val="Domylnaczcionkaakapitu"/>
    <w:uiPriority w:val="99"/>
    <w:unhideWhenUsed/>
    <w:rsid w:val="00F87468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F87468"/>
    <w:rPr>
      <w:color w:val="605E5C"/>
      <w:shd w:val="clear" w:color="auto" w:fill="E1DFDD"/>
    </w:rPr>
  </w:style>
  <w:style w:type="character" w:styleId="Pogrubienie">
    <w:name w:val="Strong"/>
    <w:uiPriority w:val="22"/>
    <w:qFormat/>
    <w:rsid w:val="004D6564"/>
    <w:rPr>
      <w:b/>
      <w:bCs/>
    </w:rPr>
  </w:style>
  <w:style w:type="character" w:customStyle="1" w:styleId="alt-edited">
    <w:name w:val="alt-edited"/>
    <w:basedOn w:val="Domylnaczcionkaakapitu"/>
    <w:rsid w:val="004D6564"/>
  </w:style>
  <w:style w:type="character" w:customStyle="1" w:styleId="tlid-translation">
    <w:name w:val="tlid-translation"/>
    <w:basedOn w:val="Domylnaczcionkaakapitu"/>
    <w:rsid w:val="004D6564"/>
  </w:style>
  <w:style w:type="paragraph" w:styleId="HTML-wstpniesformatowany">
    <w:name w:val="HTML Preformatted"/>
    <w:basedOn w:val="Normalny"/>
    <w:link w:val="HTML-wstpniesformatowanyZnak"/>
    <w:uiPriority w:val="99"/>
    <w:semiHidden/>
    <w:unhideWhenUsed/>
    <w:rsid w:val="00D737F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semiHidden/>
    <w:rsid w:val="00D737FF"/>
    <w:rPr>
      <w:rFonts w:ascii="Courier New" w:eastAsia="Times New Roman" w:hAnsi="Courier New" w:cs="Courier New"/>
      <w:sz w:val="20"/>
      <w:szCs w:val="20"/>
      <w:lang w:eastAsia="pl-PL"/>
    </w:rPr>
  </w:style>
  <w:style w:type="character" w:customStyle="1" w:styleId="y2iqfc">
    <w:name w:val="y2iqfc"/>
    <w:basedOn w:val="Domylnaczcionkaakapitu"/>
    <w:rsid w:val="00D737FF"/>
  </w:style>
  <w:style w:type="character" w:customStyle="1" w:styleId="jlqj4b">
    <w:name w:val="jlqj4b"/>
    <w:basedOn w:val="Domylnaczcionkaakapitu"/>
    <w:rsid w:val="00C91C48"/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C91C48"/>
    <w:rPr>
      <w:color w:val="605E5C"/>
      <w:shd w:val="clear" w:color="auto" w:fill="E1DFDD"/>
    </w:rPr>
  </w:style>
  <w:style w:type="character" w:customStyle="1" w:styleId="Nierozpoznanawzmianka3">
    <w:name w:val="Nierozpoznana wzmianka3"/>
    <w:basedOn w:val="Domylnaczcionkaakapitu"/>
    <w:uiPriority w:val="99"/>
    <w:semiHidden/>
    <w:unhideWhenUsed/>
    <w:rsid w:val="00A54180"/>
    <w:rPr>
      <w:color w:val="605E5C"/>
      <w:shd w:val="clear" w:color="auto" w:fill="E1DFDD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804800"/>
    <w:rPr>
      <w:color w:val="605E5C"/>
      <w:shd w:val="clear" w:color="auto" w:fill="E1DFDD"/>
    </w:rPr>
  </w:style>
  <w:style w:type="character" w:customStyle="1" w:styleId="rynqvb">
    <w:name w:val="rynqvb"/>
    <w:basedOn w:val="Domylnaczcionkaakapitu"/>
    <w:rsid w:val="00382FF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550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8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37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7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22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63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51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16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18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50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2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38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2C7DB16464EA14FBF6B42F82D30DF81" ma:contentTypeVersion="14" ma:contentTypeDescription="Utwórz nowy dokument." ma:contentTypeScope="" ma:versionID="ba81606e29af26c457baa7225a000157">
  <xsd:schema xmlns:xsd="http://www.w3.org/2001/XMLSchema" xmlns:xs="http://www.w3.org/2001/XMLSchema" xmlns:p="http://schemas.microsoft.com/office/2006/metadata/properties" xmlns:ns3="d4da89b6-8039-465a-bebe-281e6191db8d" xmlns:ns4="3a7bb896-b877-4fc5-9c26-9e0c8ea57ac1" targetNamespace="http://schemas.microsoft.com/office/2006/metadata/properties" ma:root="true" ma:fieldsID="ae93cb9dbe502988b9ab9b7872bfda77" ns3:_="" ns4:_="">
    <xsd:import namespace="d4da89b6-8039-465a-bebe-281e6191db8d"/>
    <xsd:import namespace="3a7bb896-b877-4fc5-9c26-9e0c8ea57ac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Location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da89b6-8039-465a-bebe-281e6191db8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7bb896-b877-4fc5-9c26-9e0c8ea57a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74498DE-488E-48B7-8A18-3EBA1F6D1BE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1DE77AF-4FC0-41AD-9742-805BCD5B996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4da89b6-8039-465a-bebe-281e6191db8d"/>
    <ds:schemaRef ds:uri="3a7bb896-b877-4fc5-9c26-9e0c8ea57ac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ABB3A18-5EC7-4F63-BD55-420DF130711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D30A1E2-907D-4C3E-84C8-5D53B122E1E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32</Words>
  <Characters>1996</Characters>
  <Application>Microsoft Office Word</Application>
  <DocSecurity>0</DocSecurity>
  <Lines>16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na</dc:creator>
  <cp:lastModifiedBy>Joanna Ratyńska-Jagoda</cp:lastModifiedBy>
  <cp:revision>2</cp:revision>
  <cp:lastPrinted>2021-07-09T09:01:00Z</cp:lastPrinted>
  <dcterms:created xsi:type="dcterms:W3CDTF">2026-05-04T10:44:00Z</dcterms:created>
  <dcterms:modified xsi:type="dcterms:W3CDTF">2026-05-04T10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2C7DB16464EA14FBF6B42F82D30DF81</vt:lpwstr>
  </property>
</Properties>
</file>